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28880" w14:textId="77777777" w:rsidR="00DC6F2E" w:rsidRDefault="00DC6F2E" w:rsidP="00DC6F2E">
      <w:pPr>
        <w:pStyle w:val="Title"/>
      </w:pPr>
      <w:r>
        <w:rPr>
          <w:lang w:val="en"/>
        </w:rPr>
        <w:t>VISITING STUDENT APPLICATION</w:t>
      </w:r>
    </w:p>
    <w:p w14:paraId="082B4C3A" w14:textId="77777777" w:rsidR="00DC6F2E" w:rsidRPr="005659FA" w:rsidRDefault="00DC6F2E" w:rsidP="00DC6F2E">
      <w:pPr>
        <w:pStyle w:val="Heading1"/>
        <w:rPr>
          <w:rFonts w:ascii="Arial" w:hAnsi="Arial" w:cs="Arial"/>
          <w:lang w:val="en-GB"/>
        </w:rPr>
      </w:pPr>
      <w:r>
        <w:rPr>
          <w:rFonts w:ascii="Arial" w:hAnsi="Arial" w:cs="Arial"/>
          <w:lang w:val="en"/>
        </w:rPr>
        <w:t>PERSONAL DATA</w:t>
      </w:r>
    </w:p>
    <w:tbl>
      <w:tblPr>
        <w:tblW w:w="9498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2268"/>
        <w:gridCol w:w="1843"/>
        <w:gridCol w:w="2410"/>
      </w:tblGrid>
      <w:tr w:rsidR="00DC6F2E" w14:paraId="64D06391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0018099E" w14:textId="77777777" w:rsidR="00DC6F2E" w:rsidRDefault="00DC6F2E" w:rsidP="00BF3F0F">
            <w:pPr>
              <w:pStyle w:val="Heading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Given name</w:t>
            </w:r>
          </w:p>
        </w:tc>
        <w:bookmarkStart w:id="0" w:name="Text1"/>
        <w:tc>
          <w:tcPr>
            <w:tcW w:w="6521" w:type="dxa"/>
            <w:gridSpan w:val="3"/>
            <w:vAlign w:val="center"/>
          </w:tcPr>
          <w:p w14:paraId="35359CE2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  <w:bookmarkEnd w:id="0"/>
          </w:p>
        </w:tc>
      </w:tr>
      <w:tr w:rsidR="00DC6F2E" w14:paraId="1D882E65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29889482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Surname</w:t>
            </w:r>
          </w:p>
        </w:tc>
        <w:tc>
          <w:tcPr>
            <w:tcW w:w="6521" w:type="dxa"/>
            <w:gridSpan w:val="3"/>
            <w:vAlign w:val="center"/>
          </w:tcPr>
          <w:p w14:paraId="77B6091A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4D27D4DF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0C68AD97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Date of birth</w:t>
            </w:r>
          </w:p>
        </w:tc>
        <w:tc>
          <w:tcPr>
            <w:tcW w:w="6521" w:type="dxa"/>
            <w:gridSpan w:val="3"/>
            <w:vAlign w:val="center"/>
          </w:tcPr>
          <w:p w14:paraId="26D8259E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7377DD15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0C1E4AE1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ersonal identification code</w:t>
            </w:r>
          </w:p>
        </w:tc>
        <w:tc>
          <w:tcPr>
            <w:tcW w:w="6521" w:type="dxa"/>
            <w:gridSpan w:val="3"/>
            <w:vAlign w:val="center"/>
          </w:tcPr>
          <w:p w14:paraId="012B4161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1"/>
                  </w:textInput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71C339A3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58696D55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E-mail</w:t>
            </w:r>
          </w:p>
        </w:tc>
        <w:tc>
          <w:tcPr>
            <w:tcW w:w="2268" w:type="dxa"/>
            <w:vAlign w:val="center"/>
          </w:tcPr>
          <w:p w14:paraId="5F944140" w14:textId="77777777" w:rsidR="00DC6F2E" w:rsidRPr="00B0214B" w:rsidRDefault="00DC6F2E" w:rsidP="00BF3F0F">
            <w:pPr>
              <w:ind w:right="-18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  <w:lang w:val="en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  <w:lang w:val="en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  <w:lang w:val="en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  <w:lang w:val="en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  <w:lang w:val="en"/>
              </w:rPr>
              <w:t> 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55981941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hone</w:t>
            </w:r>
          </w:p>
        </w:tc>
        <w:tc>
          <w:tcPr>
            <w:tcW w:w="2410" w:type="dxa"/>
            <w:vAlign w:val="center"/>
          </w:tcPr>
          <w:p w14:paraId="470DA6C2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</w:tbl>
    <w:p w14:paraId="69872842" w14:textId="77777777" w:rsidR="00DC6F2E" w:rsidRDefault="00DC6F2E" w:rsidP="00DC6F2E">
      <w:pPr>
        <w:pStyle w:val="Heading1"/>
        <w:rPr>
          <w:rFonts w:ascii="Arial" w:hAnsi="Arial" w:cs="Arial"/>
          <w:b w:val="0"/>
          <w:bCs w:val="0"/>
          <w:sz w:val="16"/>
          <w:szCs w:val="16"/>
        </w:rPr>
      </w:pPr>
    </w:p>
    <w:p w14:paraId="01206A89" w14:textId="77777777" w:rsidR="00DC6F2E" w:rsidRDefault="00DC6F2E" w:rsidP="00DC6F2E">
      <w:pPr>
        <w:pStyle w:val="Heading8"/>
        <w:ind w:left="0"/>
      </w:pPr>
      <w:r>
        <w:rPr>
          <w:sz w:val="22"/>
          <w:szCs w:val="22"/>
          <w:lang w:val="en"/>
        </w:rPr>
        <w:t>HOME INSTITUTION</w:t>
      </w:r>
    </w:p>
    <w:tbl>
      <w:tblPr>
        <w:tblW w:w="9387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4283"/>
        <w:gridCol w:w="2127"/>
      </w:tblGrid>
      <w:tr w:rsidR="00DC6F2E" w14:paraId="39AE6F81" w14:textId="77777777" w:rsidTr="00B57A0C">
        <w:trPr>
          <w:trHeight w:val="369"/>
        </w:trPr>
        <w:tc>
          <w:tcPr>
            <w:tcW w:w="2977" w:type="dxa"/>
            <w:vAlign w:val="center"/>
          </w:tcPr>
          <w:p w14:paraId="53A3B53A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Higher education institution</w:t>
            </w:r>
          </w:p>
        </w:tc>
        <w:tc>
          <w:tcPr>
            <w:tcW w:w="6410" w:type="dxa"/>
            <w:gridSpan w:val="2"/>
            <w:vAlign w:val="center"/>
          </w:tcPr>
          <w:p w14:paraId="4A6C5966" w14:textId="77777777" w:rsidR="00DC6F2E" w:rsidRDefault="00955CAF" w:rsidP="00BF3F0F">
            <w:pPr>
              <w:pStyle w:val="Heading7"/>
            </w:pPr>
            <w:r>
              <w:rPr>
                <w:lang w:val="en"/>
              </w:rPr>
              <w:t>UNIVERSITY OF TARTU</w:t>
            </w:r>
          </w:p>
        </w:tc>
      </w:tr>
      <w:tr w:rsidR="00DC6F2E" w14:paraId="609C6470" w14:textId="77777777" w:rsidTr="00B57A0C">
        <w:trPr>
          <w:trHeight w:val="369"/>
        </w:trPr>
        <w:tc>
          <w:tcPr>
            <w:tcW w:w="2977" w:type="dxa"/>
            <w:vAlign w:val="center"/>
          </w:tcPr>
          <w:p w14:paraId="73F86C58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Faculty</w:t>
            </w:r>
          </w:p>
        </w:tc>
        <w:tc>
          <w:tcPr>
            <w:tcW w:w="6410" w:type="dxa"/>
            <w:gridSpan w:val="2"/>
            <w:vAlign w:val="center"/>
          </w:tcPr>
          <w:p w14:paraId="1C616CEC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7F780C95" w14:textId="77777777" w:rsidTr="00B57A0C">
        <w:trPr>
          <w:trHeight w:val="369"/>
        </w:trPr>
        <w:tc>
          <w:tcPr>
            <w:tcW w:w="2977" w:type="dxa"/>
            <w:vAlign w:val="center"/>
          </w:tcPr>
          <w:p w14:paraId="6AC5FA32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Curriculum</w:t>
            </w:r>
          </w:p>
        </w:tc>
        <w:tc>
          <w:tcPr>
            <w:tcW w:w="6410" w:type="dxa"/>
            <w:gridSpan w:val="2"/>
            <w:vAlign w:val="center"/>
          </w:tcPr>
          <w:p w14:paraId="481C4461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CB13CC" w14:paraId="42C00C06" w14:textId="77777777" w:rsidTr="00B57A0C">
        <w:trPr>
          <w:cantSplit/>
          <w:trHeight w:val="191"/>
        </w:trPr>
        <w:tc>
          <w:tcPr>
            <w:tcW w:w="2977" w:type="dxa"/>
            <w:vMerge w:val="restart"/>
            <w:vAlign w:val="center"/>
          </w:tcPr>
          <w:p w14:paraId="3B87BE0B" w14:textId="77777777" w:rsidR="00CB13CC" w:rsidRDefault="00CB13CC" w:rsidP="00BF3F0F">
            <w:pPr>
              <w:pStyle w:val="Heading7"/>
              <w:rPr>
                <w:b w:val="0"/>
                <w:bCs w:val="0"/>
              </w:rPr>
            </w:pPr>
            <w:r>
              <w:rPr>
                <w:b w:val="0"/>
                <w:bCs w:val="0"/>
                <w:lang w:val="en"/>
              </w:rPr>
              <w:t>Level of study</w:t>
            </w:r>
          </w:p>
        </w:tc>
        <w:bookmarkStart w:id="1" w:name="Check3"/>
        <w:tc>
          <w:tcPr>
            <w:tcW w:w="4283" w:type="dxa"/>
            <w:vAlign w:val="center"/>
          </w:tcPr>
          <w:p w14:paraId="61928708" w14:textId="5EBC59CE" w:rsidR="00CB13CC" w:rsidRDefault="00CB13CC" w:rsidP="00BF3F0F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5A6F3F">
              <w:rPr>
                <w:rFonts w:ascii="Arial" w:hAnsi="Arial" w:cs="Arial"/>
                <w:lang w:val="en"/>
              </w:rPr>
            </w:r>
            <w:r w:rsidR="005A6F3F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1"/>
            <w:r>
              <w:rPr>
                <w:rFonts w:ascii="Arial" w:hAnsi="Arial" w:cs="Arial"/>
                <w:lang w:val="en"/>
              </w:rPr>
              <w:t xml:space="preserve"> Bachelor’s studies/professional higher education</w:t>
            </w:r>
          </w:p>
        </w:tc>
        <w:bookmarkStart w:id="2" w:name="Check8"/>
        <w:tc>
          <w:tcPr>
            <w:tcW w:w="2127" w:type="dxa"/>
            <w:vAlign w:val="center"/>
          </w:tcPr>
          <w:p w14:paraId="4D533258" w14:textId="77777777" w:rsidR="00CB13CC" w:rsidRDefault="00CB13CC" w:rsidP="00BF3F0F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5A6F3F">
              <w:rPr>
                <w:rFonts w:ascii="Arial" w:hAnsi="Arial" w:cs="Arial"/>
                <w:lang w:val="en"/>
              </w:rPr>
            </w:r>
            <w:r w:rsidR="005A6F3F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2"/>
            <w:r>
              <w:rPr>
                <w:rFonts w:ascii="Arial" w:hAnsi="Arial" w:cs="Arial"/>
                <w:lang w:val="en"/>
              </w:rPr>
              <w:t xml:space="preserve"> Master’s studies</w:t>
            </w:r>
          </w:p>
        </w:tc>
      </w:tr>
      <w:tr w:rsidR="00DC6F2E" w14:paraId="743D00BA" w14:textId="77777777" w:rsidTr="00B57A0C">
        <w:trPr>
          <w:cantSplit/>
          <w:trHeight w:val="194"/>
        </w:trPr>
        <w:tc>
          <w:tcPr>
            <w:tcW w:w="2977" w:type="dxa"/>
            <w:vMerge/>
          </w:tcPr>
          <w:p w14:paraId="5C9A2250" w14:textId="77777777" w:rsidR="00DC6F2E" w:rsidRDefault="00DC6F2E" w:rsidP="00BF3F0F">
            <w:pPr>
              <w:pStyle w:val="Heading7"/>
            </w:pPr>
          </w:p>
        </w:tc>
        <w:bookmarkStart w:id="3" w:name="Check2"/>
        <w:tc>
          <w:tcPr>
            <w:tcW w:w="4283" w:type="dxa"/>
            <w:vAlign w:val="center"/>
          </w:tcPr>
          <w:p w14:paraId="202332A1" w14:textId="603469C6" w:rsidR="00DC6F2E" w:rsidRDefault="00DC6F2E" w:rsidP="00F039D8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5A6F3F">
              <w:rPr>
                <w:rFonts w:ascii="Arial" w:hAnsi="Arial" w:cs="Arial"/>
                <w:lang w:val="en"/>
              </w:rPr>
            </w:r>
            <w:r w:rsidR="005A6F3F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3"/>
            <w:r w:rsidR="00F039D8">
              <w:rPr>
                <w:rFonts w:ascii="Arial" w:hAnsi="Arial" w:cs="Arial"/>
                <w:lang w:val="en"/>
              </w:rPr>
              <w:t xml:space="preserve"> </w:t>
            </w:r>
            <w:r w:rsidR="00CB13CC">
              <w:rPr>
                <w:rFonts w:ascii="Arial" w:hAnsi="Arial" w:cs="Arial"/>
                <w:lang w:val="en"/>
              </w:rPr>
              <w:t>Integrated bachelor’s and master’s studies</w:t>
            </w:r>
          </w:p>
        </w:tc>
        <w:bookmarkStart w:id="4" w:name="Check5"/>
        <w:tc>
          <w:tcPr>
            <w:tcW w:w="2127" w:type="dxa"/>
            <w:vAlign w:val="center"/>
          </w:tcPr>
          <w:p w14:paraId="0159FC9F" w14:textId="55CAB0FD" w:rsidR="00DC6F2E" w:rsidRDefault="00DC6F2E" w:rsidP="00493247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5A6F3F">
              <w:rPr>
                <w:rFonts w:ascii="Arial" w:hAnsi="Arial" w:cs="Arial"/>
                <w:lang w:val="en"/>
              </w:rPr>
            </w:r>
            <w:r w:rsidR="005A6F3F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4"/>
            <w:r>
              <w:rPr>
                <w:rFonts w:ascii="Arial" w:hAnsi="Arial" w:cs="Arial"/>
                <w:lang w:val="en"/>
              </w:rPr>
              <w:t xml:space="preserve"> </w:t>
            </w:r>
            <w:r w:rsidR="00CB13CC">
              <w:rPr>
                <w:lang w:val="en"/>
              </w:rPr>
              <w:t xml:space="preserve"> </w:t>
            </w:r>
            <w:r w:rsidR="00CB13CC" w:rsidRPr="00B57A0C">
              <w:rPr>
                <w:rFonts w:ascii="Arial" w:hAnsi="Arial" w:cs="Arial"/>
                <w:lang w:val="en"/>
              </w:rPr>
              <w:t>Doctoral studies</w:t>
            </w:r>
          </w:p>
        </w:tc>
      </w:tr>
    </w:tbl>
    <w:p w14:paraId="6351DCC6" w14:textId="77777777" w:rsidR="00DC6F2E" w:rsidRDefault="00DC6F2E" w:rsidP="00DC6F2E">
      <w:pPr>
        <w:rPr>
          <w:rFonts w:ascii="Arial" w:hAnsi="Arial" w:cs="Arial"/>
          <w:sz w:val="16"/>
          <w:szCs w:val="16"/>
        </w:rPr>
      </w:pPr>
    </w:p>
    <w:p w14:paraId="568F9163" w14:textId="77777777" w:rsidR="00DC6F2E" w:rsidRDefault="00DC6F2E" w:rsidP="00DC6F2E">
      <w:pPr>
        <w:pStyle w:val="Heading9"/>
        <w:ind w:left="0"/>
        <w:rPr>
          <w:b w:val="0"/>
          <w:bCs w:val="0"/>
        </w:rPr>
      </w:pPr>
      <w:r>
        <w:rPr>
          <w:lang w:val="en"/>
        </w:rPr>
        <w:t>HOST INSTITUTION</w:t>
      </w:r>
    </w:p>
    <w:tbl>
      <w:tblPr>
        <w:tblW w:w="9498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3149"/>
        <w:gridCol w:w="3372"/>
      </w:tblGrid>
      <w:tr w:rsidR="00DC6F2E" w14:paraId="09079205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5CC96DA9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Higher education institution</w:t>
            </w:r>
          </w:p>
        </w:tc>
        <w:tc>
          <w:tcPr>
            <w:tcW w:w="6521" w:type="dxa"/>
            <w:gridSpan w:val="2"/>
            <w:vAlign w:val="center"/>
          </w:tcPr>
          <w:p w14:paraId="3680DF69" w14:textId="77777777" w:rsidR="00DC6F2E" w:rsidRDefault="00955CAF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27D2F5AB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02797940" w14:textId="77777777" w:rsidR="00DC6F2E" w:rsidRDefault="00DC6F2E" w:rsidP="00BF3F0F">
            <w:pPr>
              <w:ind w:right="-18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Faculty</w:t>
            </w:r>
          </w:p>
        </w:tc>
        <w:tc>
          <w:tcPr>
            <w:tcW w:w="6521" w:type="dxa"/>
            <w:gridSpan w:val="2"/>
            <w:vAlign w:val="center"/>
          </w:tcPr>
          <w:p w14:paraId="092D3EE8" w14:textId="77777777" w:rsidR="00DC6F2E" w:rsidRDefault="00DC6F2E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B57A0C" w14:paraId="7863C9DB" w14:textId="77777777" w:rsidTr="00B57A0C">
        <w:trPr>
          <w:trHeight w:val="188"/>
        </w:trPr>
        <w:tc>
          <w:tcPr>
            <w:tcW w:w="2977" w:type="dxa"/>
            <w:vMerge w:val="restart"/>
            <w:vAlign w:val="center"/>
          </w:tcPr>
          <w:p w14:paraId="6327721B" w14:textId="77777777" w:rsidR="00B57A0C" w:rsidRDefault="00B57A0C" w:rsidP="00BF3F0F">
            <w:pPr>
              <w:ind w:right="-18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Academic year</w:t>
            </w:r>
          </w:p>
        </w:tc>
        <w:tc>
          <w:tcPr>
            <w:tcW w:w="3149" w:type="dxa"/>
            <w:vMerge w:val="restart"/>
            <w:vAlign w:val="center"/>
          </w:tcPr>
          <w:p w14:paraId="7EE875B5" w14:textId="3811D4B2" w:rsidR="00B57A0C" w:rsidRPr="00B57A0C" w:rsidRDefault="00B57A0C" w:rsidP="005A6F3F">
            <w:pPr>
              <w:pStyle w:val="Heading7"/>
              <w:rPr>
                <w:b w:val="0"/>
                <w:bCs w:val="0"/>
              </w:rPr>
            </w:pPr>
            <w:r w:rsidRPr="00B57A0C">
              <w:rPr>
                <w:b w:val="0"/>
                <w:lang w:val="en"/>
              </w:rPr>
              <w:t>202</w:t>
            </w:r>
            <w:r w:rsidR="005A6F3F">
              <w:rPr>
                <w:b w:val="0"/>
                <w:lang w:val="en"/>
              </w:rPr>
              <w:t>3</w:t>
            </w:r>
            <w:r w:rsidRPr="00B57A0C">
              <w:rPr>
                <w:b w:val="0"/>
                <w:lang w:val="en"/>
              </w:rPr>
              <w:t>/202</w:t>
            </w:r>
            <w:r w:rsidR="005A6F3F">
              <w:rPr>
                <w:b w:val="0"/>
                <w:lang w:val="en"/>
              </w:rPr>
              <w:t>4</w:t>
            </w:r>
          </w:p>
        </w:tc>
        <w:bookmarkStart w:id="5" w:name="Check6"/>
        <w:bookmarkStart w:id="6" w:name="_GoBack"/>
        <w:tc>
          <w:tcPr>
            <w:tcW w:w="3372" w:type="dxa"/>
            <w:vAlign w:val="center"/>
          </w:tcPr>
          <w:p w14:paraId="36F88DC7" w14:textId="77777777" w:rsidR="00B57A0C" w:rsidRPr="00F96B20" w:rsidRDefault="00B57A0C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5A6F3F">
              <w:rPr>
                <w:rFonts w:ascii="Arial" w:hAnsi="Arial" w:cs="Arial"/>
                <w:lang w:val="en"/>
              </w:rPr>
            </w:r>
            <w:r w:rsidR="005A6F3F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5"/>
            <w:bookmarkEnd w:id="6"/>
            <w:r>
              <w:rPr>
                <w:rFonts w:ascii="Arial" w:hAnsi="Arial" w:cs="Arial"/>
                <w:lang w:val="en"/>
              </w:rPr>
              <w:t xml:space="preserve"> Autumn semester</w:t>
            </w:r>
          </w:p>
        </w:tc>
      </w:tr>
      <w:tr w:rsidR="00B57A0C" w14:paraId="226F4BC3" w14:textId="77777777" w:rsidTr="00B57A0C">
        <w:trPr>
          <w:trHeight w:val="187"/>
        </w:trPr>
        <w:tc>
          <w:tcPr>
            <w:tcW w:w="2977" w:type="dxa"/>
            <w:vMerge/>
            <w:vAlign w:val="center"/>
          </w:tcPr>
          <w:p w14:paraId="2743CA1A" w14:textId="77777777" w:rsidR="00B57A0C" w:rsidRDefault="00B57A0C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49" w:type="dxa"/>
            <w:vMerge/>
            <w:vAlign w:val="center"/>
          </w:tcPr>
          <w:p w14:paraId="7DACFB32" w14:textId="77777777" w:rsidR="00B57A0C" w:rsidRDefault="00B57A0C" w:rsidP="00BF3F0F">
            <w:pPr>
              <w:pStyle w:val="Heading7"/>
              <w:rPr>
                <w:b w:val="0"/>
                <w:bCs w:val="0"/>
              </w:rPr>
            </w:pPr>
          </w:p>
        </w:tc>
        <w:bookmarkStart w:id="7" w:name="Check7"/>
        <w:tc>
          <w:tcPr>
            <w:tcW w:w="3372" w:type="dxa"/>
            <w:vAlign w:val="center"/>
          </w:tcPr>
          <w:p w14:paraId="702DA712" w14:textId="77777777" w:rsidR="00B57A0C" w:rsidRPr="00F96B20" w:rsidRDefault="00B57A0C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5A6F3F">
              <w:rPr>
                <w:rFonts w:ascii="Arial" w:hAnsi="Arial" w:cs="Arial"/>
                <w:lang w:val="en"/>
              </w:rPr>
            </w:r>
            <w:r w:rsidR="005A6F3F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7"/>
            <w:r>
              <w:rPr>
                <w:rFonts w:ascii="Arial" w:hAnsi="Arial" w:cs="Arial"/>
                <w:lang w:val="en"/>
              </w:rPr>
              <w:t xml:space="preserve"> Spring semester</w:t>
            </w:r>
          </w:p>
        </w:tc>
      </w:tr>
    </w:tbl>
    <w:p w14:paraId="22BA32CF" w14:textId="77777777" w:rsidR="00DC6F2E" w:rsidRPr="00DC6F2E" w:rsidRDefault="00DC6F2E" w:rsidP="00DC6F2E">
      <w:pPr>
        <w:pStyle w:val="Heading3"/>
        <w:rPr>
          <w:rFonts w:ascii="Arial" w:hAnsi="Arial" w:cs="Arial"/>
          <w:color w:val="auto"/>
          <w:sz w:val="22"/>
          <w:szCs w:val="22"/>
        </w:rPr>
      </w:pPr>
      <w:r w:rsidRPr="00DC6F2E">
        <w:rPr>
          <w:rFonts w:ascii="Arial" w:hAnsi="Arial" w:cs="Arial"/>
          <w:color w:val="auto"/>
          <w:sz w:val="22"/>
          <w:szCs w:val="22"/>
          <w:lang w:val="en"/>
        </w:rPr>
        <w:t>COURSES TAKEN AS A VISITING STUDENT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20"/>
        <w:gridCol w:w="1843"/>
        <w:gridCol w:w="1842"/>
        <w:gridCol w:w="993"/>
      </w:tblGrid>
      <w:tr w:rsidR="00DC6F2E" w14:paraId="0585ADA4" w14:textId="77777777" w:rsidTr="00BF3F0F">
        <w:trPr>
          <w:cantSplit/>
          <w:trHeight w:val="369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5C3C072A" w14:textId="77777777" w:rsidR="00DC6F2E" w:rsidRDefault="00DC6F2E" w:rsidP="00BF3F0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Course title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05EBB98B" w14:textId="77777777" w:rsidR="00DC6F2E" w:rsidRDefault="00DC6F2E" w:rsidP="00BF3F0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Course code</w:t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3F39B076" w14:textId="77777777" w:rsidR="00DC6F2E" w:rsidRDefault="00DC6F2E" w:rsidP="00BF3F0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Teaching staff member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33363BA" w14:textId="77777777" w:rsidR="00DC6F2E" w:rsidRDefault="00DC6F2E" w:rsidP="00BF3F0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ECTS</w:t>
            </w:r>
          </w:p>
        </w:tc>
      </w:tr>
      <w:tr w:rsidR="00DC6F2E" w14:paraId="4143B6AC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4632299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33465D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1F1E26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D472C5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29D873AD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DC3CCC8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940EDD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A0B17F1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A2425B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7BC686E3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FDA8CC9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57EC2A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0BC585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A57D59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19BCEDFA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319E37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8F5F40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45E7BB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D79D5D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6079A00E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024699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5B0697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18B2BD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38DC2DE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6C385247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FE1805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EC56FA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D18286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891004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</w:tbl>
    <w:p w14:paraId="47B94C21" w14:textId="77777777" w:rsidR="00DC6F2E" w:rsidRDefault="00DC6F2E" w:rsidP="00DC6F2E">
      <w:pPr>
        <w:rPr>
          <w:rFonts w:ascii="Arial" w:hAnsi="Arial" w:cs="Arial"/>
          <w:sz w:val="16"/>
          <w:szCs w:val="16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668"/>
        <w:gridCol w:w="4394"/>
        <w:gridCol w:w="283"/>
        <w:gridCol w:w="3261"/>
      </w:tblGrid>
      <w:tr w:rsidR="00DC6F2E" w14:paraId="2532C3BD" w14:textId="77777777" w:rsidTr="00BF3F0F">
        <w:trPr>
          <w:cantSplit/>
        </w:trPr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</w:tcPr>
          <w:p w14:paraId="2AAA5BD7" w14:textId="77777777" w:rsidR="00DC6F2E" w:rsidRDefault="00DC6F2E" w:rsidP="00BF3F0F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t>STUDENT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921661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37167D2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</w:p>
        </w:tc>
        <w:bookmarkStart w:id="8" w:name="Text6"/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A8C24C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lang w:val="en"/>
              </w:rPr>
            </w:r>
            <w:r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lang w:val="en"/>
              </w:rPr>
              <w:t>     </w:t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8"/>
          </w:p>
        </w:tc>
      </w:tr>
      <w:tr w:rsidR="00DC6F2E" w14:paraId="4EDE7BCE" w14:textId="77777777" w:rsidTr="00BF3F0F">
        <w:trPr>
          <w:cantSplit/>
          <w:trHeight w:val="70"/>
        </w:trPr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</w:tcPr>
          <w:p w14:paraId="278BF33E" w14:textId="77777777" w:rsidR="00DC6F2E" w:rsidRDefault="00DC6F2E" w:rsidP="00BF3F0F">
            <w:pPr>
              <w:rPr>
                <w:rFonts w:ascii="Arial" w:hAnsi="Arial" w:cs="Arial"/>
              </w:rPr>
            </w:pPr>
          </w:p>
          <w:p w14:paraId="3EFF533C" w14:textId="77777777" w:rsidR="003E0C6E" w:rsidRDefault="003E0C6E" w:rsidP="00BF3F0F">
            <w:pPr>
              <w:rPr>
                <w:rFonts w:ascii="Arial" w:hAnsi="Arial" w:cs="Arial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290A19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signature)</w:t>
            </w:r>
          </w:p>
        </w:tc>
        <w:tc>
          <w:tcPr>
            <w:tcW w:w="28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575511A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B51B20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date)</w:t>
            </w:r>
          </w:p>
        </w:tc>
      </w:tr>
    </w:tbl>
    <w:p w14:paraId="48407E3A" w14:textId="77777777" w:rsidR="00DC6F2E" w:rsidRPr="006F1E2F" w:rsidRDefault="00DC6F2E" w:rsidP="00DC6F2E">
      <w:pPr>
        <w:rPr>
          <w:sz w:val="18"/>
          <w:szCs w:val="18"/>
        </w:rPr>
      </w:pPr>
      <w:r>
        <w:rPr>
          <w:sz w:val="18"/>
          <w:szCs w:val="18"/>
          <w:lang w:val="en"/>
        </w:rPr>
        <w:t>.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395"/>
        <w:gridCol w:w="5103"/>
      </w:tblGrid>
      <w:tr w:rsidR="00DC6F2E" w14:paraId="00BFB72A" w14:textId="77777777" w:rsidTr="00BF3F0F">
        <w:trPr>
          <w:trHeight w:val="205"/>
        </w:trPr>
        <w:tc>
          <w:tcPr>
            <w:tcW w:w="439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D376297" w14:textId="77777777" w:rsidR="00DC6F2E" w:rsidRDefault="00DC6F2E" w:rsidP="00BF3F0F">
            <w:pPr>
              <w:pStyle w:val="Heading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t>CONSENT OF THE UNIVERSITY OF TARTU</w:t>
            </w:r>
          </w:p>
        </w:tc>
        <w:tc>
          <w:tcPr>
            <w:tcW w:w="510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0CE2DCD" w14:textId="77777777" w:rsidR="00DC6F2E" w:rsidRDefault="00955CAF" w:rsidP="00BF3F0F">
            <w:pPr>
              <w:pStyle w:val="Heading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t>CONSENT OF THE HOST</w:t>
            </w:r>
            <w:r w:rsidR="00DC6F2E">
              <w:rPr>
                <w:rFonts w:ascii="Arial" w:hAnsi="Arial" w:cs="Arial"/>
                <w:lang w:val="en"/>
              </w:rPr>
              <w:t xml:space="preserve"> INSTITUTION</w:t>
            </w:r>
          </w:p>
        </w:tc>
      </w:tr>
      <w:tr w:rsidR="00DC6F2E" w14:paraId="4BA5177F" w14:textId="77777777" w:rsidTr="00BF3F0F">
        <w:trPr>
          <w:trHeight w:val="1233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55E287BF" w14:textId="77777777" w:rsidR="000336C0" w:rsidRDefault="000336C0" w:rsidP="00BF3F0F">
            <w:pPr>
              <w:jc w:val="center"/>
              <w:rPr>
                <w:rFonts w:ascii="Arial" w:hAnsi="Arial" w:cs="Arial"/>
                <w:sz w:val="24"/>
                <w:szCs w:val="24"/>
                <w:lang w:val="en"/>
              </w:rPr>
            </w:pPr>
            <w:bookmarkStart w:id="9" w:name="Text2"/>
          </w:p>
          <w:p w14:paraId="6E7E8648" w14:textId="77777777" w:rsidR="000336C0" w:rsidRDefault="000336C0" w:rsidP="00BF3F0F">
            <w:pPr>
              <w:jc w:val="center"/>
              <w:rPr>
                <w:rFonts w:ascii="Arial" w:hAnsi="Arial" w:cs="Arial"/>
                <w:sz w:val="24"/>
                <w:szCs w:val="24"/>
                <w:lang w:val="en"/>
              </w:rPr>
            </w:pPr>
          </w:p>
          <w:p w14:paraId="06F26C39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  <w:lang w:val="en"/>
              </w:rP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  <w:lang w:val="en"/>
              </w:rPr>
              <w:t>     </w:t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end"/>
            </w:r>
            <w:bookmarkEnd w:id="9"/>
          </w:p>
          <w:p w14:paraId="1D2E881F" w14:textId="77777777" w:rsidR="00DC6F2E" w:rsidRDefault="00DC6F2E" w:rsidP="00BF3F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______________________________________________</w:t>
            </w:r>
          </w:p>
          <w:p w14:paraId="1D28D6B2" w14:textId="0EA9AEBC" w:rsidR="00DC6F2E" w:rsidRDefault="00DC6F2E" w:rsidP="00BF3F0F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name</w:t>
            </w:r>
            <w:r w:rsidR="000336C0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and signature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of</w:t>
            </w:r>
            <w:r w:rsidR="000336C0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vice dean </w:t>
            </w:r>
            <w:r w:rsidR="00483013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for academic affairs</w:t>
            </w:r>
            <w:r w:rsidR="001372BC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/</w:t>
            </w:r>
            <w:r w:rsidR="001372BC">
              <w:t xml:space="preserve"> </w:t>
            </w:r>
            <w:r w:rsidR="001372BC" w:rsidRPr="001372BC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research</w:t>
            </w:r>
            <w:r w:rsidR="00483013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</w:t>
            </w:r>
            <w:r w:rsidR="000336C0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or head of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institute</w:t>
            </w:r>
            <w:r w:rsidR="000336C0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;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</w:t>
            </w:r>
            <w:r w:rsidR="000336C0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date</w:t>
            </w:r>
          </w:p>
          <w:p w14:paraId="42C11E71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5B99C3D" w14:textId="77777777" w:rsidR="00DC6F2E" w:rsidRDefault="00DC6F2E" w:rsidP="000336C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3CAB72B4" w14:textId="77777777" w:rsidR="000336C0" w:rsidRDefault="000336C0" w:rsidP="000336C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185C331E" w14:textId="77777777" w:rsidR="000336C0" w:rsidRDefault="000336C0" w:rsidP="00BF3F0F">
            <w:pPr>
              <w:jc w:val="center"/>
              <w:rPr>
                <w:rFonts w:ascii="Arial" w:hAnsi="Arial" w:cs="Arial"/>
                <w:sz w:val="24"/>
                <w:szCs w:val="24"/>
                <w:lang w:val="en"/>
              </w:rPr>
            </w:pPr>
            <w:bookmarkStart w:id="10" w:name="Text4"/>
          </w:p>
          <w:p w14:paraId="2421C391" w14:textId="77777777" w:rsidR="000336C0" w:rsidRDefault="000336C0" w:rsidP="00BF3F0F">
            <w:pPr>
              <w:jc w:val="center"/>
              <w:rPr>
                <w:rFonts w:ascii="Arial" w:hAnsi="Arial" w:cs="Arial"/>
                <w:sz w:val="24"/>
                <w:szCs w:val="24"/>
                <w:lang w:val="en"/>
              </w:rPr>
            </w:pPr>
          </w:p>
          <w:p w14:paraId="3E5857F5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  <w:lang w:val="en"/>
              </w:rP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  <w:lang w:val="en"/>
              </w:rPr>
              <w:t>     </w:t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end"/>
            </w:r>
            <w:bookmarkEnd w:id="10"/>
          </w:p>
          <w:p w14:paraId="5E333A61" w14:textId="77777777" w:rsidR="00DC6F2E" w:rsidRDefault="00DC6F2E" w:rsidP="00BF3F0F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________________________________________________</w:t>
            </w:r>
          </w:p>
          <w:p w14:paraId="6E53760D" w14:textId="77777777" w:rsidR="00DC6F2E" w:rsidRDefault="000336C0" w:rsidP="00BF3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name, signature, position, date</w:t>
            </w:r>
          </w:p>
          <w:p w14:paraId="12E4B042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A4A9E3A" w14:textId="77777777" w:rsidR="00DC6F2E" w:rsidRDefault="00DC6F2E" w:rsidP="000336C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78349B7" w14:textId="77777777" w:rsidR="005D40BA" w:rsidRPr="005D40BA" w:rsidRDefault="005D40BA" w:rsidP="000336C0">
      <w:pPr>
        <w:pBdr>
          <w:top w:val="single" w:sz="4" w:space="1" w:color="auto"/>
        </w:pBdr>
        <w:ind w:left="142"/>
        <w:rPr>
          <w:rFonts w:ascii="Arial" w:hAnsi="Arial" w:cs="Arial"/>
          <w:sz w:val="18"/>
          <w:szCs w:val="18"/>
        </w:rPr>
      </w:pPr>
    </w:p>
    <w:sectPr w:rsidR="005D40BA" w:rsidRPr="005D40BA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B767F9" w14:textId="77777777" w:rsidR="00EE029E" w:rsidRDefault="00EE029E" w:rsidP="00DC6F2E">
      <w:r>
        <w:separator/>
      </w:r>
    </w:p>
  </w:endnote>
  <w:endnote w:type="continuationSeparator" w:id="0">
    <w:p w14:paraId="57C068F6" w14:textId="77777777" w:rsidR="00EE029E" w:rsidRDefault="00EE029E" w:rsidP="00DC6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0EEB7C" w14:textId="77777777" w:rsidR="00EE029E" w:rsidRDefault="00EE029E" w:rsidP="00DC6F2E">
      <w:r>
        <w:separator/>
      </w:r>
    </w:p>
  </w:footnote>
  <w:footnote w:type="continuationSeparator" w:id="0">
    <w:p w14:paraId="43132BFA" w14:textId="77777777" w:rsidR="00EE029E" w:rsidRDefault="00EE029E" w:rsidP="00DC6F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8F5C3" w14:textId="77777777" w:rsidR="00DC6F2E" w:rsidRDefault="00DC6F2E">
    <w:pPr>
      <w:pStyle w:val="Header"/>
    </w:pPr>
    <w:r>
      <w:rPr>
        <w:noProof/>
        <w:lang w:val="et-EE" w:eastAsia="et-EE"/>
      </w:rPr>
      <w:drawing>
        <wp:anchor distT="0" distB="0" distL="114300" distR="114300" simplePos="0" relativeHeight="251658240" behindDoc="1" locked="1" layoutInCell="1" allowOverlap="1" wp14:anchorId="09E1435C" wp14:editId="21E1D878">
          <wp:simplePos x="0" y="0"/>
          <wp:positionH relativeFrom="page">
            <wp:posOffset>99060</wp:posOffset>
          </wp:positionH>
          <wp:positionV relativeFrom="page">
            <wp:posOffset>-314325</wp:posOffset>
          </wp:positionV>
          <wp:extent cx="7562850" cy="106870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87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Y1NDYwMTEwMzVT0lEKTi0uzszPAykwrAUAZ4ZjqiwAAAA="/>
  </w:docVars>
  <w:rsids>
    <w:rsidRoot w:val="00DC6F2E"/>
    <w:rsid w:val="000336C0"/>
    <w:rsid w:val="000422F6"/>
    <w:rsid w:val="000A3AE6"/>
    <w:rsid w:val="001372BC"/>
    <w:rsid w:val="001C4E36"/>
    <w:rsid w:val="00227816"/>
    <w:rsid w:val="00250E84"/>
    <w:rsid w:val="002B78CF"/>
    <w:rsid w:val="003C55A5"/>
    <w:rsid w:val="003E0C6E"/>
    <w:rsid w:val="00431A2B"/>
    <w:rsid w:val="00474049"/>
    <w:rsid w:val="00483013"/>
    <w:rsid w:val="00493247"/>
    <w:rsid w:val="005A6F3F"/>
    <w:rsid w:val="005D3F66"/>
    <w:rsid w:val="005D40BA"/>
    <w:rsid w:val="005F526A"/>
    <w:rsid w:val="00725B8F"/>
    <w:rsid w:val="00760355"/>
    <w:rsid w:val="00955CAF"/>
    <w:rsid w:val="009B53DA"/>
    <w:rsid w:val="009D79A6"/>
    <w:rsid w:val="00B57A0C"/>
    <w:rsid w:val="00CB13CC"/>
    <w:rsid w:val="00DC6F2E"/>
    <w:rsid w:val="00E47777"/>
    <w:rsid w:val="00E761F5"/>
    <w:rsid w:val="00EB778D"/>
    <w:rsid w:val="00EE029E"/>
    <w:rsid w:val="00F039D8"/>
    <w:rsid w:val="00F1041A"/>
    <w:rsid w:val="00F91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6F5F5CB"/>
  <w15:docId w15:val="{F449FD62-DDD9-4B49-A56A-EFB9F30EF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6F2E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6F2E"/>
    <w:pPr>
      <w:keepNext/>
      <w:outlineLvl w:val="0"/>
    </w:pPr>
    <w:rPr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C6F2E"/>
    <w:pPr>
      <w:keepNext/>
      <w:ind w:right="-18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6F2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qFormat/>
    <w:rsid w:val="00DC6F2E"/>
    <w:pPr>
      <w:keepNext/>
      <w:ind w:right="-18"/>
      <w:outlineLvl w:val="6"/>
    </w:pPr>
    <w:rPr>
      <w:rFonts w:ascii="Arial" w:hAnsi="Arial" w:cs="Arial"/>
      <w:b/>
      <w:bCs/>
      <w:sz w:val="22"/>
      <w:szCs w:val="22"/>
      <w:lang w:val="et-EE"/>
    </w:rPr>
  </w:style>
  <w:style w:type="paragraph" w:styleId="Heading8">
    <w:name w:val="heading 8"/>
    <w:basedOn w:val="Normal"/>
    <w:next w:val="Normal"/>
    <w:link w:val="Heading8Char"/>
    <w:uiPriority w:val="9"/>
    <w:qFormat/>
    <w:rsid w:val="00DC6F2E"/>
    <w:pPr>
      <w:keepNext/>
      <w:ind w:left="709"/>
      <w:outlineLvl w:val="7"/>
    </w:pPr>
    <w:rPr>
      <w:rFonts w:ascii="Arial" w:hAnsi="Arial" w:cs="Arial"/>
      <w:b/>
      <w:bCs/>
      <w:lang w:val="et-EE"/>
    </w:rPr>
  </w:style>
  <w:style w:type="paragraph" w:styleId="Heading9">
    <w:name w:val="heading 9"/>
    <w:basedOn w:val="Normal"/>
    <w:next w:val="Normal"/>
    <w:link w:val="Heading9Char"/>
    <w:uiPriority w:val="9"/>
    <w:qFormat/>
    <w:rsid w:val="00DC6F2E"/>
    <w:pPr>
      <w:keepNext/>
      <w:ind w:left="709"/>
      <w:outlineLvl w:val="8"/>
    </w:pPr>
    <w:rPr>
      <w:rFonts w:ascii="Arial" w:hAnsi="Arial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6F2E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C6F2E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DC6F2E"/>
    <w:rPr>
      <w:rFonts w:ascii="Arial" w:eastAsia="Times New Roman" w:hAnsi="Arial" w:cs="Arial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rsid w:val="00DC6F2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DC6F2E"/>
    <w:rPr>
      <w:rFonts w:ascii="Arial" w:eastAsia="Times New Roman" w:hAnsi="Arial" w:cs="Arial"/>
      <w:b/>
      <w:bCs/>
      <w:lang w:val="en-US"/>
    </w:rPr>
  </w:style>
  <w:style w:type="paragraph" w:styleId="Header">
    <w:name w:val="header"/>
    <w:basedOn w:val="Normal"/>
    <w:link w:val="HeaderChar"/>
    <w:uiPriority w:val="99"/>
    <w:rsid w:val="00DC6F2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6F2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itle">
    <w:name w:val="Title"/>
    <w:basedOn w:val="Normal"/>
    <w:link w:val="TitleChar"/>
    <w:uiPriority w:val="10"/>
    <w:qFormat/>
    <w:rsid w:val="00DC6F2E"/>
    <w:pPr>
      <w:jc w:val="center"/>
    </w:pPr>
    <w:rPr>
      <w:rFonts w:ascii="Arial" w:hAnsi="Arial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C6F2E"/>
    <w:rPr>
      <w:rFonts w:ascii="Arial" w:eastAsia="Times New Roman" w:hAnsi="Arial" w:cs="Arial"/>
      <w:b/>
      <w:b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6F2E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C6F2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F2E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83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301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301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30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301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30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013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2F12C8C2C9934688E52C81D14076CF" ma:contentTypeVersion="12" ma:contentTypeDescription="Loo uus dokument" ma:contentTypeScope="" ma:versionID="b06734025aade8724be3815ddefe6cbe">
  <xsd:schema xmlns:xsd="http://www.w3.org/2001/XMLSchema" xmlns:xs="http://www.w3.org/2001/XMLSchema" xmlns:p="http://schemas.microsoft.com/office/2006/metadata/properties" xmlns:ns3="4251854f-2505-4f0f-9aa1-feefb4ef3784" xmlns:ns4="18ae6b42-bcd8-45a3-a1b6-c4da76765edc" targetNamespace="http://schemas.microsoft.com/office/2006/metadata/properties" ma:root="true" ma:fieldsID="88f14deb1352bacf0f8cc8ca0de38742" ns3:_="" ns4:_="">
    <xsd:import namespace="4251854f-2505-4f0f-9aa1-feefb4ef3784"/>
    <xsd:import namespace="18ae6b42-bcd8-45a3-a1b6-c4da76765e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1854f-2505-4f0f-9aa1-feefb4ef3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e6b42-bcd8-45a3-a1b6-c4da76765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Vihjeräsi jagami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894474-E270-4326-A874-28CE9FF3E8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CFCF30-40E9-4661-B98E-979B04EF6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1854f-2505-4f0f-9aa1-feefb4ef3784"/>
    <ds:schemaRef ds:uri="18ae6b42-bcd8-45a3-a1b6-c4da76765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232D72-780A-46D6-B1FC-C8A01A0B7BB0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18ae6b42-bcd8-45a3-a1b6-c4da76765edc"/>
    <ds:schemaRef ds:uri="http://schemas.microsoft.com/office/2006/documentManagement/types"/>
    <ds:schemaRef ds:uri="4251854f-2505-4f0f-9aa1-feefb4ef378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E87DD16-B0AD-4678-85C5-DF2478D32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8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rtu Ülikool</Company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le Rummel</dc:creator>
  <cp:lastModifiedBy>Ene Küüner</cp:lastModifiedBy>
  <cp:revision>2</cp:revision>
  <dcterms:created xsi:type="dcterms:W3CDTF">2023-06-07T12:00:00Z</dcterms:created>
  <dcterms:modified xsi:type="dcterms:W3CDTF">2023-06-07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F12C8C2C9934688E52C81D14076CF</vt:lpwstr>
  </property>
</Properties>
</file>